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1781" w:rsidRPr="00331781" w:rsidRDefault="00331781" w:rsidP="00331781">
      <w:pPr>
        <w:spacing w:after="0" w:line="360" w:lineRule="auto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  <w:bookmarkStart w:id="0" w:name="_GoBack"/>
      <w:bookmarkEnd w:id="0"/>
      <w:r w:rsidRPr="00331781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102105T4COH</w:t>
      </w:r>
    </w:p>
    <w:p w:rsidR="00331781" w:rsidRPr="00331781" w:rsidRDefault="00331781" w:rsidP="00331781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ja-JP"/>
        </w:rPr>
      </w:pPr>
      <w:r w:rsidRPr="00331781">
        <w:rPr>
          <w:rFonts w:ascii="Times New Roman" w:eastAsia="Times New Roman" w:hAnsi="Times New Roman" w:cs="Times New Roman"/>
          <w:b/>
          <w:bCs/>
          <w:sz w:val="24"/>
          <w:szCs w:val="24"/>
          <w:lang w:eastAsia="ja-JP"/>
        </w:rPr>
        <w:t>COMMUNITY HEALTH ASSISTANT LEVEL 5</w:t>
      </w:r>
    </w:p>
    <w:p w:rsidR="00331781" w:rsidRPr="00331781" w:rsidRDefault="00331781" w:rsidP="00331781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ja-JP"/>
        </w:rPr>
      </w:pPr>
      <w:r w:rsidRPr="00331781">
        <w:rPr>
          <w:rFonts w:ascii="Times New Roman" w:eastAsia="Calibri" w:hAnsi="Times New Roman" w:cs="Times New Roman"/>
          <w:b/>
          <w:bCs/>
          <w:sz w:val="24"/>
          <w:szCs w:val="24"/>
        </w:rPr>
        <w:t>HE/OS/CH/CR/05/5/A</w:t>
      </w:r>
      <w:r w:rsidRPr="00331781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ab/>
      </w:r>
    </w:p>
    <w:p w:rsidR="00331781" w:rsidRPr="00331781" w:rsidRDefault="00331781" w:rsidP="00331781">
      <w:p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331781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COMMUNITY HEALTH SERVICE STRATEGIES</w:t>
      </w:r>
    </w:p>
    <w:p w:rsidR="00331781" w:rsidRPr="00331781" w:rsidRDefault="00331781" w:rsidP="00331781">
      <w:p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331781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March. /April. 2023</w:t>
      </w:r>
    </w:p>
    <w:p w:rsidR="00331781" w:rsidRPr="00331781" w:rsidRDefault="00331781" w:rsidP="00331781">
      <w:pPr>
        <w:spacing w:after="0" w:line="360" w:lineRule="auto"/>
        <w:ind w:right="486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</w:p>
    <w:p w:rsidR="00331781" w:rsidRPr="00331781" w:rsidRDefault="00331781" w:rsidP="00331781">
      <w:pPr>
        <w:spacing w:after="0" w:line="360" w:lineRule="auto"/>
        <w:ind w:right="486"/>
        <w:jc w:val="center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</w:p>
    <w:p w:rsidR="00331781" w:rsidRPr="00331781" w:rsidRDefault="00331781" w:rsidP="00331781">
      <w:pPr>
        <w:spacing w:after="0" w:line="360" w:lineRule="auto"/>
        <w:ind w:right="486"/>
        <w:jc w:val="center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331781">
        <w:rPr>
          <w:rFonts w:ascii="Times New Roman" w:eastAsia="MS Mincho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7267BCB" wp14:editId="6A67C2C1">
            <wp:extent cx="676910" cy="719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910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31781" w:rsidRPr="00331781" w:rsidRDefault="00331781" w:rsidP="00331781">
      <w:pPr>
        <w:tabs>
          <w:tab w:val="left" w:pos="0"/>
          <w:tab w:val="left" w:pos="360"/>
        </w:tabs>
        <w:spacing w:after="0" w:line="360" w:lineRule="auto"/>
        <w:jc w:val="center"/>
        <w:rPr>
          <w:rFonts w:ascii="Berlin Sans FB" w:eastAsia="Times New Roman" w:hAnsi="Berlin Sans FB" w:cs="Calibri"/>
          <w:b/>
          <w:sz w:val="24"/>
          <w:szCs w:val="24"/>
        </w:rPr>
      </w:pPr>
      <w:r w:rsidRPr="00331781">
        <w:rPr>
          <w:rFonts w:ascii="Berlin Sans FB" w:eastAsia="Times New Roman" w:hAnsi="Berlin Sans FB" w:cs="Calibri"/>
          <w:b/>
          <w:sz w:val="24"/>
          <w:szCs w:val="24"/>
        </w:rPr>
        <w:t>THE KENYA NATIONAL EXAMINATIONS COUNCIL</w:t>
      </w:r>
    </w:p>
    <w:p w:rsidR="00331781" w:rsidRPr="00331781" w:rsidRDefault="00331781" w:rsidP="00331781">
      <w:pPr>
        <w:spacing w:after="0" w:line="360" w:lineRule="auto"/>
        <w:ind w:right="486"/>
        <w:jc w:val="center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331781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TIME: 3 HOURS</w:t>
      </w:r>
    </w:p>
    <w:p w:rsidR="00331781" w:rsidRPr="00331781" w:rsidRDefault="00331781" w:rsidP="00331781">
      <w:pPr>
        <w:spacing w:after="0" w:line="360" w:lineRule="auto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</w:p>
    <w:p w:rsidR="009F0B64" w:rsidRPr="00400381" w:rsidRDefault="009F0B64" w:rsidP="00400381">
      <w:pPr>
        <w:spacing w:after="0" w:line="360" w:lineRule="auto"/>
        <w:ind w:right="486"/>
        <w:jc w:val="both"/>
        <w:rPr>
          <w:rFonts w:ascii="Times New Roman" w:eastAsia="MS Mincho" w:hAnsi="Times New Roman" w:cs="Times New Roman"/>
          <w:bCs/>
          <w:sz w:val="24"/>
          <w:szCs w:val="24"/>
          <w:lang w:eastAsia="ja-JP"/>
        </w:rPr>
      </w:pPr>
    </w:p>
    <w:p w:rsidR="009F0B64" w:rsidRPr="00400381" w:rsidRDefault="009F0B64" w:rsidP="00400381">
      <w:pPr>
        <w:spacing w:after="0" w:line="360" w:lineRule="auto"/>
        <w:jc w:val="both"/>
        <w:rPr>
          <w:rFonts w:ascii="Times New Roman" w:eastAsia="MS Mincho" w:hAnsi="Times New Roman" w:cs="Times New Roman"/>
          <w:bCs/>
          <w:sz w:val="24"/>
          <w:szCs w:val="24"/>
          <w:lang w:eastAsia="ja-JP"/>
        </w:rPr>
      </w:pPr>
    </w:p>
    <w:p w:rsidR="009F0B64" w:rsidRDefault="009F0B64" w:rsidP="005F019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ZA"/>
        </w:rPr>
      </w:pPr>
      <w:r w:rsidRPr="00400381">
        <w:rPr>
          <w:rFonts w:ascii="Times New Roman" w:eastAsia="Times New Roman" w:hAnsi="Times New Roman" w:cs="Times New Roman"/>
          <w:b/>
          <w:sz w:val="24"/>
          <w:szCs w:val="24"/>
          <w:lang w:val="en-ZA"/>
        </w:rPr>
        <w:t>PRACTICAL ASSESSMENT</w:t>
      </w:r>
    </w:p>
    <w:p w:rsidR="005F0199" w:rsidRPr="00400381" w:rsidRDefault="005F0199" w:rsidP="005F019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ZA"/>
        </w:rPr>
      </w:pPr>
    </w:p>
    <w:p w:rsidR="009F0B64" w:rsidRPr="00400381" w:rsidRDefault="009F0B64" w:rsidP="00400381">
      <w:pPr>
        <w:spacing w:after="0" w:line="360" w:lineRule="auto"/>
        <w:jc w:val="both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400381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 xml:space="preserve">INSTRUCTIONS TO </w:t>
      </w:r>
      <w:r w:rsidR="00CE097F" w:rsidRPr="00400381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CANDIDATE</w:t>
      </w:r>
    </w:p>
    <w:p w:rsidR="001E66A8" w:rsidRPr="001E66A8" w:rsidRDefault="001E66A8" w:rsidP="00C640C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</w:t>
      </w:r>
      <w:r w:rsidR="00291310">
        <w:rPr>
          <w:rFonts w:ascii="Times New Roman" w:hAnsi="Times New Roman" w:cs="Times New Roman"/>
          <w:bCs/>
          <w:sz w:val="24"/>
          <w:szCs w:val="24"/>
        </w:rPr>
        <w:t>ommunity health Assistant</w:t>
      </w:r>
      <w:r>
        <w:rPr>
          <w:rFonts w:ascii="Times New Roman" w:hAnsi="Times New Roman" w:cs="Times New Roman"/>
          <w:bCs/>
          <w:sz w:val="24"/>
          <w:szCs w:val="24"/>
        </w:rPr>
        <w:t xml:space="preserve">s </w:t>
      </w:r>
      <w:r w:rsidR="00291310">
        <w:rPr>
          <w:rFonts w:ascii="Times New Roman" w:hAnsi="Times New Roman" w:cs="Times New Roman"/>
          <w:bCs/>
          <w:sz w:val="24"/>
          <w:szCs w:val="24"/>
        </w:rPr>
        <w:t xml:space="preserve">are </w:t>
      </w:r>
      <w:r>
        <w:rPr>
          <w:rFonts w:ascii="Times New Roman" w:hAnsi="Times New Roman" w:cs="Times New Roman"/>
          <w:bCs/>
          <w:sz w:val="24"/>
          <w:szCs w:val="24"/>
        </w:rPr>
        <w:t xml:space="preserve">always </w:t>
      </w:r>
      <w:r w:rsidR="00291310">
        <w:rPr>
          <w:rFonts w:ascii="Times New Roman" w:hAnsi="Times New Roman" w:cs="Times New Roman"/>
          <w:bCs/>
          <w:sz w:val="24"/>
          <w:szCs w:val="24"/>
        </w:rPr>
        <w:t xml:space="preserve">engaged in carrying out </w:t>
      </w:r>
      <w:r w:rsidR="00C640C3">
        <w:rPr>
          <w:rFonts w:ascii="Times New Roman" w:hAnsi="Times New Roman" w:cs="Times New Roman"/>
          <w:bCs/>
          <w:sz w:val="24"/>
          <w:szCs w:val="24"/>
        </w:rPr>
        <w:t xml:space="preserve">advocacy, </w:t>
      </w:r>
      <w:r w:rsidR="00291310" w:rsidRPr="00291310">
        <w:rPr>
          <w:rFonts w:ascii="Times New Roman" w:hAnsi="Times New Roman" w:cs="Times New Roman"/>
          <w:bCs/>
          <w:sz w:val="24"/>
          <w:szCs w:val="24"/>
        </w:rPr>
        <w:t>communication and social mobilization</w:t>
      </w:r>
      <w:r w:rsidR="00291310">
        <w:rPr>
          <w:rFonts w:ascii="Times New Roman" w:hAnsi="Times New Roman" w:cs="Times New Roman"/>
          <w:bCs/>
          <w:sz w:val="24"/>
          <w:szCs w:val="24"/>
        </w:rPr>
        <w:t xml:space="preserve"> at the community</w:t>
      </w:r>
      <w:r>
        <w:rPr>
          <w:rFonts w:ascii="Times New Roman" w:hAnsi="Times New Roman" w:cs="Times New Roman"/>
          <w:bCs/>
          <w:sz w:val="24"/>
          <w:szCs w:val="24"/>
        </w:rPr>
        <w:t xml:space="preserve"> level and always writes and present evaluation reports to various stakeholders.  </w:t>
      </w:r>
    </w:p>
    <w:p w:rsidR="00BE1702" w:rsidRDefault="00E047BA" w:rsidP="00C640C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00381">
        <w:rPr>
          <w:rFonts w:ascii="Times New Roman" w:hAnsi="Times New Roman" w:cs="Times New Roman"/>
          <w:bCs/>
          <w:sz w:val="24"/>
          <w:szCs w:val="24"/>
        </w:rPr>
        <w:t>In this practical assessment, you are required to perform the following task</w:t>
      </w:r>
      <w:r w:rsidR="002C7090" w:rsidRPr="00400381">
        <w:rPr>
          <w:rFonts w:ascii="Times New Roman" w:hAnsi="Times New Roman" w:cs="Times New Roman"/>
          <w:bCs/>
          <w:sz w:val="24"/>
          <w:szCs w:val="24"/>
        </w:rPr>
        <w:t>s</w:t>
      </w:r>
      <w:r w:rsidRPr="00400381">
        <w:rPr>
          <w:rFonts w:ascii="Times New Roman" w:hAnsi="Times New Roman" w:cs="Times New Roman"/>
          <w:bCs/>
          <w:sz w:val="24"/>
          <w:szCs w:val="24"/>
        </w:rPr>
        <w:t>:</w:t>
      </w:r>
    </w:p>
    <w:p w:rsidR="001E66A8" w:rsidRPr="001E66A8" w:rsidRDefault="001E66A8" w:rsidP="00C640C3">
      <w:pPr>
        <w:pStyle w:val="ListParagraph"/>
        <w:keepNext/>
        <w:numPr>
          <w:ilvl w:val="0"/>
          <w:numId w:val="32"/>
        </w:numPr>
        <w:spacing w:after="24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are yourself for the presentation.</w:t>
      </w:r>
    </w:p>
    <w:p w:rsidR="001E66A8" w:rsidRDefault="001E66A8" w:rsidP="00C640C3">
      <w:pPr>
        <w:pStyle w:val="ListParagraph"/>
        <w:keepNext/>
        <w:numPr>
          <w:ilvl w:val="0"/>
          <w:numId w:val="32"/>
        </w:numPr>
        <w:spacing w:after="24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nduct a presentation on key components of an</w:t>
      </w:r>
      <w:r w:rsidR="005F0199">
        <w:rPr>
          <w:rFonts w:ascii="Times New Roman" w:hAnsi="Times New Roman" w:cs="Times New Roman"/>
          <w:bCs/>
          <w:sz w:val="24"/>
          <w:szCs w:val="24"/>
        </w:rPr>
        <w:t>y</w:t>
      </w:r>
      <w:r>
        <w:rPr>
          <w:rFonts w:ascii="Times New Roman" w:hAnsi="Times New Roman" w:cs="Times New Roman"/>
          <w:bCs/>
          <w:sz w:val="24"/>
          <w:szCs w:val="24"/>
        </w:rPr>
        <w:t xml:space="preserve"> evaluation report.</w:t>
      </w:r>
    </w:p>
    <w:p w:rsidR="00C10D83" w:rsidRPr="001E66A8" w:rsidRDefault="00331781" w:rsidP="00C640C3">
      <w:pPr>
        <w:pStyle w:val="ListParagraph"/>
        <w:keepNext/>
        <w:numPr>
          <w:ilvl w:val="0"/>
          <w:numId w:val="2"/>
        </w:numPr>
        <w:spacing w:after="24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 have been</w:t>
      </w:r>
      <w:r w:rsidR="00D45272" w:rsidRPr="001E66A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14410" w:rsidRPr="001E66A8">
        <w:rPr>
          <w:rFonts w:ascii="Times New Roman" w:hAnsi="Times New Roman" w:cs="Times New Roman"/>
          <w:bCs/>
          <w:sz w:val="24"/>
          <w:szCs w:val="24"/>
        </w:rPr>
        <w:t xml:space="preserve">allocated </w:t>
      </w:r>
      <w:r w:rsidR="00614410" w:rsidRPr="005E25C6">
        <w:rPr>
          <w:rFonts w:ascii="Times New Roman" w:hAnsi="Times New Roman" w:cs="Times New Roman"/>
          <w:b/>
          <w:sz w:val="24"/>
          <w:szCs w:val="24"/>
        </w:rPr>
        <w:t>1</w:t>
      </w:r>
      <w:r w:rsidR="004A7CD9">
        <w:rPr>
          <w:rFonts w:ascii="Times New Roman" w:hAnsi="Times New Roman" w:cs="Times New Roman"/>
          <w:b/>
          <w:sz w:val="24"/>
          <w:szCs w:val="24"/>
        </w:rPr>
        <w:t xml:space="preserve"> hour</w:t>
      </w:r>
      <w:r w:rsidR="00B37081" w:rsidRPr="001E66A8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to complete the</w:t>
      </w:r>
      <w:r w:rsidR="00D45272" w:rsidRPr="001E66A8">
        <w:rPr>
          <w:rFonts w:ascii="Times New Roman" w:hAnsi="Times New Roman" w:cs="Times New Roman"/>
          <w:bCs/>
          <w:sz w:val="24"/>
          <w:szCs w:val="24"/>
        </w:rPr>
        <w:t xml:space="preserve"> task.</w:t>
      </w:r>
    </w:p>
    <w:p w:rsidR="00D45272" w:rsidRPr="00400381" w:rsidRDefault="00D45272" w:rsidP="00C640C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00381">
        <w:rPr>
          <w:rFonts w:ascii="Times New Roman" w:hAnsi="Times New Roman" w:cs="Times New Roman"/>
          <w:bCs/>
          <w:sz w:val="24"/>
          <w:szCs w:val="24"/>
        </w:rPr>
        <w:t>The assessor will record your performance at critical points using audio-visual means</w:t>
      </w:r>
      <w:r w:rsidR="00331781">
        <w:rPr>
          <w:rFonts w:ascii="Times New Roman" w:hAnsi="Times New Roman" w:cs="Times New Roman"/>
          <w:bCs/>
          <w:sz w:val="24"/>
          <w:szCs w:val="24"/>
        </w:rPr>
        <w:t>.</w:t>
      </w:r>
    </w:p>
    <w:p w:rsidR="003A56D4" w:rsidRPr="000277BC" w:rsidRDefault="009F0B64" w:rsidP="00C640C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00381">
        <w:rPr>
          <w:rFonts w:ascii="Times New Roman" w:hAnsi="Times New Roman" w:cs="Times New Roman"/>
          <w:bCs/>
          <w:sz w:val="24"/>
          <w:szCs w:val="24"/>
        </w:rPr>
        <w:t>The following resources will be provided to the trainee:</w:t>
      </w:r>
    </w:p>
    <w:p w:rsidR="00277659" w:rsidRPr="00400381" w:rsidRDefault="000831AB" w:rsidP="00C640C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00381">
        <w:rPr>
          <w:rFonts w:ascii="Times New Roman" w:hAnsi="Times New Roman" w:cs="Times New Roman"/>
          <w:bCs/>
          <w:sz w:val="24"/>
          <w:szCs w:val="24"/>
        </w:rPr>
        <w:t xml:space="preserve">Flipcharts </w:t>
      </w:r>
    </w:p>
    <w:p w:rsidR="0070065B" w:rsidRPr="00400381" w:rsidRDefault="000831AB" w:rsidP="00C640C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00381">
        <w:rPr>
          <w:rFonts w:ascii="Times New Roman" w:hAnsi="Times New Roman" w:cs="Times New Roman"/>
          <w:bCs/>
          <w:sz w:val="24"/>
          <w:szCs w:val="24"/>
        </w:rPr>
        <w:t>Maker pen</w:t>
      </w:r>
    </w:p>
    <w:p w:rsidR="00595BFD" w:rsidRDefault="002128A1" w:rsidP="00C640C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asking tape</w:t>
      </w:r>
    </w:p>
    <w:p w:rsidR="001E66A8" w:rsidRDefault="00D27CE7" w:rsidP="00C640C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te book</w:t>
      </w:r>
    </w:p>
    <w:sectPr w:rsidR="001E66A8" w:rsidSect="00F5654F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1723" w:rsidRDefault="00D91723" w:rsidP="008A53B3">
      <w:pPr>
        <w:spacing w:after="0" w:line="240" w:lineRule="auto"/>
      </w:pPr>
      <w:r>
        <w:separator/>
      </w:r>
    </w:p>
  </w:endnote>
  <w:endnote w:type="continuationSeparator" w:id="0">
    <w:p w:rsidR="00D91723" w:rsidRDefault="00D91723" w:rsidP="008A5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4176775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sdt>
        <w:sdtPr>
          <w:rPr>
            <w:rFonts w:ascii="Times New Roman" w:hAnsi="Times New Roman" w:cs="Times New Roman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A53B3" w:rsidRPr="008A53B3" w:rsidRDefault="008A53B3">
            <w:pPr>
              <w:pStyle w:val="Footer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53B3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="00F5654F"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PAGE </w:instrText>
            </w:r>
            <w:r w:rsidR="00F5654F"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12559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="00F5654F"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8A53B3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F5654F"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NUMPAGES  </w:instrText>
            </w:r>
            <w:r w:rsidR="00F5654F"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12559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="00F5654F"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8A53B3" w:rsidRDefault="008A53B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1723" w:rsidRDefault="00D91723" w:rsidP="008A53B3">
      <w:pPr>
        <w:spacing w:after="0" w:line="240" w:lineRule="auto"/>
      </w:pPr>
      <w:r>
        <w:separator/>
      </w:r>
    </w:p>
  </w:footnote>
  <w:footnote w:type="continuationSeparator" w:id="0">
    <w:p w:rsidR="00D91723" w:rsidRDefault="00D91723" w:rsidP="008A53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395B" w:rsidRDefault="00B6395B" w:rsidP="00B6395B">
    <w:pPr>
      <w:pStyle w:val="Header"/>
      <w:rPr>
        <w:i/>
      </w:rPr>
    </w:pPr>
    <w:r>
      <w:rPr>
        <w:i/>
      </w:rPr>
      <w:t>© 2023 The Kenya National Examinations Council</w:t>
    </w:r>
  </w:p>
  <w:p w:rsidR="008A53B3" w:rsidRDefault="008A53B3" w:rsidP="00F91ED0">
    <w:pPr>
      <w:pStyle w:val="Header"/>
      <w:rPr>
        <w:szCs w:val="24"/>
      </w:rPr>
    </w:pPr>
  </w:p>
  <w:p w:rsidR="00F91ED0" w:rsidRPr="00F91ED0" w:rsidRDefault="00F91ED0" w:rsidP="00F91ED0">
    <w:pPr>
      <w:pStyle w:val="Header"/>
      <w:rPr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D298A"/>
    <w:multiLevelType w:val="hybridMultilevel"/>
    <w:tmpl w:val="BAD64F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C3D80"/>
    <w:multiLevelType w:val="hybridMultilevel"/>
    <w:tmpl w:val="7C984B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63A17"/>
    <w:multiLevelType w:val="hybridMultilevel"/>
    <w:tmpl w:val="CC22DDD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250ED"/>
    <w:multiLevelType w:val="hybridMultilevel"/>
    <w:tmpl w:val="19F4136E"/>
    <w:lvl w:ilvl="0" w:tplc="A63E3BB0">
      <w:start w:val="1"/>
      <w:numFmt w:val="lowerLetter"/>
      <w:lvlText w:val="%1)"/>
      <w:lvlJc w:val="left"/>
      <w:pPr>
        <w:ind w:left="12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>
      <w:start w:val="1"/>
      <w:numFmt w:val="decimal"/>
      <w:lvlText w:val="%4."/>
      <w:lvlJc w:val="left"/>
      <w:pPr>
        <w:ind w:left="3420" w:hanging="360"/>
      </w:pPr>
    </w:lvl>
    <w:lvl w:ilvl="4" w:tplc="04090019">
      <w:start w:val="1"/>
      <w:numFmt w:val="lowerLetter"/>
      <w:lvlText w:val="%5."/>
      <w:lvlJc w:val="left"/>
      <w:pPr>
        <w:ind w:left="4140" w:hanging="360"/>
      </w:pPr>
    </w:lvl>
    <w:lvl w:ilvl="5" w:tplc="0409001B">
      <w:start w:val="1"/>
      <w:numFmt w:val="lowerRoman"/>
      <w:lvlText w:val="%6."/>
      <w:lvlJc w:val="right"/>
      <w:pPr>
        <w:ind w:left="4860" w:hanging="180"/>
      </w:pPr>
    </w:lvl>
    <w:lvl w:ilvl="6" w:tplc="0409000F">
      <w:start w:val="1"/>
      <w:numFmt w:val="decimal"/>
      <w:lvlText w:val="%7."/>
      <w:lvlJc w:val="left"/>
      <w:pPr>
        <w:ind w:left="5580" w:hanging="360"/>
      </w:pPr>
    </w:lvl>
    <w:lvl w:ilvl="7" w:tplc="04090019">
      <w:start w:val="1"/>
      <w:numFmt w:val="lowerLetter"/>
      <w:lvlText w:val="%8."/>
      <w:lvlJc w:val="left"/>
      <w:pPr>
        <w:ind w:left="6300" w:hanging="360"/>
      </w:pPr>
    </w:lvl>
    <w:lvl w:ilvl="8" w:tplc="0409001B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0FFA1333"/>
    <w:multiLevelType w:val="hybridMultilevel"/>
    <w:tmpl w:val="62F25AB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FA6CC0"/>
    <w:multiLevelType w:val="hybridMultilevel"/>
    <w:tmpl w:val="43FA64C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04229"/>
    <w:multiLevelType w:val="hybridMultilevel"/>
    <w:tmpl w:val="B78AC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E7B1C"/>
    <w:multiLevelType w:val="hybridMultilevel"/>
    <w:tmpl w:val="699E5F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602459"/>
    <w:multiLevelType w:val="hybridMultilevel"/>
    <w:tmpl w:val="22789E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4324EC"/>
    <w:multiLevelType w:val="hybridMultilevel"/>
    <w:tmpl w:val="49688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862C74"/>
    <w:multiLevelType w:val="hybridMultilevel"/>
    <w:tmpl w:val="0FACC0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24F44B8"/>
    <w:multiLevelType w:val="hybridMultilevel"/>
    <w:tmpl w:val="1AC6A7B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5C283F"/>
    <w:multiLevelType w:val="hybridMultilevel"/>
    <w:tmpl w:val="5566BDD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66E4E82"/>
    <w:multiLevelType w:val="hybridMultilevel"/>
    <w:tmpl w:val="4B545E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8153FB8"/>
    <w:multiLevelType w:val="hybridMultilevel"/>
    <w:tmpl w:val="4914F4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9525D4"/>
    <w:multiLevelType w:val="hybridMultilevel"/>
    <w:tmpl w:val="D2466FF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D287874"/>
    <w:multiLevelType w:val="hybridMultilevel"/>
    <w:tmpl w:val="A9B05E96"/>
    <w:lvl w:ilvl="0" w:tplc="0409000D">
      <w:start w:val="1"/>
      <w:numFmt w:val="bullet"/>
      <w:lvlText w:val="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3EED3908"/>
    <w:multiLevelType w:val="hybridMultilevel"/>
    <w:tmpl w:val="68B8B3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3D0063"/>
    <w:multiLevelType w:val="hybridMultilevel"/>
    <w:tmpl w:val="1B4808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336A5"/>
    <w:multiLevelType w:val="hybridMultilevel"/>
    <w:tmpl w:val="30E04C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367522"/>
    <w:multiLevelType w:val="hybridMultilevel"/>
    <w:tmpl w:val="B9A804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CF2969"/>
    <w:multiLevelType w:val="hybridMultilevel"/>
    <w:tmpl w:val="CF824A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61D5EF8"/>
    <w:multiLevelType w:val="hybridMultilevel"/>
    <w:tmpl w:val="1D8A820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DFC4DD0"/>
    <w:multiLevelType w:val="hybridMultilevel"/>
    <w:tmpl w:val="743C9D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777D17"/>
    <w:multiLevelType w:val="hybridMultilevel"/>
    <w:tmpl w:val="78165A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956BB0"/>
    <w:multiLevelType w:val="hybridMultilevel"/>
    <w:tmpl w:val="EE9EDC1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7A63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2AD0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9EE0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843A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4C65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98C3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420E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967A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58906AE"/>
    <w:multiLevelType w:val="hybridMultilevel"/>
    <w:tmpl w:val="E54C22A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5B05CEB"/>
    <w:multiLevelType w:val="hybridMultilevel"/>
    <w:tmpl w:val="C8B677B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AC31BB1"/>
    <w:multiLevelType w:val="hybridMultilevel"/>
    <w:tmpl w:val="1562BFB4"/>
    <w:lvl w:ilvl="0" w:tplc="0409000D">
      <w:start w:val="1"/>
      <w:numFmt w:val="bullet"/>
      <w:lvlText w:val="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6C7523C3"/>
    <w:multiLevelType w:val="hybridMultilevel"/>
    <w:tmpl w:val="54C4637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3603B9"/>
    <w:multiLevelType w:val="hybridMultilevel"/>
    <w:tmpl w:val="F57C4D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981492"/>
    <w:multiLevelType w:val="hybridMultilevel"/>
    <w:tmpl w:val="C572210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12"/>
  </w:num>
  <w:num w:numId="4">
    <w:abstractNumId w:val="30"/>
  </w:num>
  <w:num w:numId="5">
    <w:abstractNumId w:val="7"/>
  </w:num>
  <w:num w:numId="6">
    <w:abstractNumId w:val="10"/>
  </w:num>
  <w:num w:numId="7">
    <w:abstractNumId w:val="23"/>
  </w:num>
  <w:num w:numId="8">
    <w:abstractNumId w:val="1"/>
  </w:num>
  <w:num w:numId="9">
    <w:abstractNumId w:val="5"/>
  </w:num>
  <w:num w:numId="10">
    <w:abstractNumId w:val="24"/>
  </w:num>
  <w:num w:numId="11">
    <w:abstractNumId w:val="18"/>
  </w:num>
  <w:num w:numId="12">
    <w:abstractNumId w:val="8"/>
  </w:num>
  <w:num w:numId="13">
    <w:abstractNumId w:val="19"/>
  </w:num>
  <w:num w:numId="14">
    <w:abstractNumId w:val="14"/>
  </w:num>
  <w:num w:numId="15">
    <w:abstractNumId w:val="11"/>
  </w:num>
  <w:num w:numId="16">
    <w:abstractNumId w:val="25"/>
  </w:num>
  <w:num w:numId="17">
    <w:abstractNumId w:val="16"/>
  </w:num>
  <w:num w:numId="18">
    <w:abstractNumId w:val="29"/>
  </w:num>
  <w:num w:numId="19">
    <w:abstractNumId w:val="28"/>
  </w:num>
  <w:num w:numId="20">
    <w:abstractNumId w:val="20"/>
  </w:num>
  <w:num w:numId="21">
    <w:abstractNumId w:val="17"/>
  </w:num>
  <w:num w:numId="22">
    <w:abstractNumId w:val="0"/>
  </w:num>
  <w:num w:numId="23">
    <w:abstractNumId w:val="2"/>
  </w:num>
  <w:num w:numId="24">
    <w:abstractNumId w:val="26"/>
  </w:num>
  <w:num w:numId="25">
    <w:abstractNumId w:val="31"/>
  </w:num>
  <w:num w:numId="26">
    <w:abstractNumId w:val="4"/>
  </w:num>
  <w:num w:numId="27">
    <w:abstractNumId w:val="27"/>
  </w:num>
  <w:num w:numId="28">
    <w:abstractNumId w:val="9"/>
  </w:num>
  <w:num w:numId="29">
    <w:abstractNumId w:val="21"/>
  </w:num>
  <w:num w:numId="30">
    <w:abstractNumId w:val="13"/>
  </w:num>
  <w:num w:numId="31">
    <w:abstractNumId w:val="15"/>
  </w:num>
  <w:num w:numId="32">
    <w:abstractNumId w:val="2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jAzMzExsTQ2MjdX0lEKTi0uzszPAykwqgUA9CORwCwAAAA="/>
  </w:docVars>
  <w:rsids>
    <w:rsidRoot w:val="009F0B64"/>
    <w:rsid w:val="00007529"/>
    <w:rsid w:val="0001094A"/>
    <w:rsid w:val="00010B75"/>
    <w:rsid w:val="000206F1"/>
    <w:rsid w:val="000277BC"/>
    <w:rsid w:val="00035006"/>
    <w:rsid w:val="00041B81"/>
    <w:rsid w:val="0006190A"/>
    <w:rsid w:val="00063911"/>
    <w:rsid w:val="00070571"/>
    <w:rsid w:val="0007159A"/>
    <w:rsid w:val="00077147"/>
    <w:rsid w:val="00081FCE"/>
    <w:rsid w:val="00082FCD"/>
    <w:rsid w:val="000831AB"/>
    <w:rsid w:val="00091FE2"/>
    <w:rsid w:val="000C32B7"/>
    <w:rsid w:val="000D317E"/>
    <w:rsid w:val="000D394F"/>
    <w:rsid w:val="0012559C"/>
    <w:rsid w:val="00126355"/>
    <w:rsid w:val="001349C6"/>
    <w:rsid w:val="00134EC8"/>
    <w:rsid w:val="00161069"/>
    <w:rsid w:val="0016506C"/>
    <w:rsid w:val="00165832"/>
    <w:rsid w:val="00167842"/>
    <w:rsid w:val="001715F3"/>
    <w:rsid w:val="001729A5"/>
    <w:rsid w:val="00183EC9"/>
    <w:rsid w:val="00194563"/>
    <w:rsid w:val="001A5F69"/>
    <w:rsid w:val="001B30DE"/>
    <w:rsid w:val="001C17D6"/>
    <w:rsid w:val="001C1AC1"/>
    <w:rsid w:val="001C69FA"/>
    <w:rsid w:val="001D1AEA"/>
    <w:rsid w:val="001D3B5F"/>
    <w:rsid w:val="001D59DA"/>
    <w:rsid w:val="001D7182"/>
    <w:rsid w:val="001E66A8"/>
    <w:rsid w:val="001F5DCB"/>
    <w:rsid w:val="001F7EC1"/>
    <w:rsid w:val="00202156"/>
    <w:rsid w:val="00202FAF"/>
    <w:rsid w:val="002128A1"/>
    <w:rsid w:val="002224BB"/>
    <w:rsid w:val="00225CA9"/>
    <w:rsid w:val="0023202A"/>
    <w:rsid w:val="00264C27"/>
    <w:rsid w:val="002715AF"/>
    <w:rsid w:val="002717E6"/>
    <w:rsid w:val="00277659"/>
    <w:rsid w:val="00291310"/>
    <w:rsid w:val="00293BBF"/>
    <w:rsid w:val="00294D25"/>
    <w:rsid w:val="00297B41"/>
    <w:rsid w:val="002A0B40"/>
    <w:rsid w:val="002A10AF"/>
    <w:rsid w:val="002B40FF"/>
    <w:rsid w:val="002C1746"/>
    <w:rsid w:val="002C3F9B"/>
    <w:rsid w:val="002C5B03"/>
    <w:rsid w:val="002C7090"/>
    <w:rsid w:val="002D1CC8"/>
    <w:rsid w:val="002D3262"/>
    <w:rsid w:val="002E1665"/>
    <w:rsid w:val="002E61CC"/>
    <w:rsid w:val="002F3F23"/>
    <w:rsid w:val="002F5E4C"/>
    <w:rsid w:val="002F6EBD"/>
    <w:rsid w:val="002F7A26"/>
    <w:rsid w:val="0030119B"/>
    <w:rsid w:val="00303AC3"/>
    <w:rsid w:val="0031257B"/>
    <w:rsid w:val="00324351"/>
    <w:rsid w:val="00331781"/>
    <w:rsid w:val="00332212"/>
    <w:rsid w:val="00333741"/>
    <w:rsid w:val="003647C0"/>
    <w:rsid w:val="0037171D"/>
    <w:rsid w:val="00376583"/>
    <w:rsid w:val="0039417D"/>
    <w:rsid w:val="003966D0"/>
    <w:rsid w:val="00397020"/>
    <w:rsid w:val="003A1BED"/>
    <w:rsid w:val="003A44CE"/>
    <w:rsid w:val="003A568D"/>
    <w:rsid w:val="003A56D4"/>
    <w:rsid w:val="003A62F5"/>
    <w:rsid w:val="003C6901"/>
    <w:rsid w:val="003D0372"/>
    <w:rsid w:val="003D6606"/>
    <w:rsid w:val="003F3611"/>
    <w:rsid w:val="00400381"/>
    <w:rsid w:val="004129D8"/>
    <w:rsid w:val="0041677A"/>
    <w:rsid w:val="0042325E"/>
    <w:rsid w:val="00423424"/>
    <w:rsid w:val="00451FDD"/>
    <w:rsid w:val="0045254A"/>
    <w:rsid w:val="00453E9E"/>
    <w:rsid w:val="00457772"/>
    <w:rsid w:val="00460691"/>
    <w:rsid w:val="00460B30"/>
    <w:rsid w:val="004616E5"/>
    <w:rsid w:val="00463DFB"/>
    <w:rsid w:val="004678FB"/>
    <w:rsid w:val="004A2F64"/>
    <w:rsid w:val="004A319F"/>
    <w:rsid w:val="004A7CD9"/>
    <w:rsid w:val="004B7112"/>
    <w:rsid w:val="004D250E"/>
    <w:rsid w:val="004E3521"/>
    <w:rsid w:val="004E70E8"/>
    <w:rsid w:val="00501441"/>
    <w:rsid w:val="00516787"/>
    <w:rsid w:val="0053694F"/>
    <w:rsid w:val="00536FBA"/>
    <w:rsid w:val="005569E1"/>
    <w:rsid w:val="00563A21"/>
    <w:rsid w:val="005761E1"/>
    <w:rsid w:val="00576FC6"/>
    <w:rsid w:val="00581104"/>
    <w:rsid w:val="00591A7D"/>
    <w:rsid w:val="00595BFD"/>
    <w:rsid w:val="00595EB7"/>
    <w:rsid w:val="005A2F77"/>
    <w:rsid w:val="005C1ACE"/>
    <w:rsid w:val="005D7F02"/>
    <w:rsid w:val="005E0EA7"/>
    <w:rsid w:val="005E1FAC"/>
    <w:rsid w:val="005E25C6"/>
    <w:rsid w:val="005E2E12"/>
    <w:rsid w:val="005F0199"/>
    <w:rsid w:val="005F6B25"/>
    <w:rsid w:val="005F6DCE"/>
    <w:rsid w:val="005F7983"/>
    <w:rsid w:val="00603C22"/>
    <w:rsid w:val="00614410"/>
    <w:rsid w:val="00616719"/>
    <w:rsid w:val="00624E79"/>
    <w:rsid w:val="0062552D"/>
    <w:rsid w:val="00633DB9"/>
    <w:rsid w:val="0063587F"/>
    <w:rsid w:val="00661DF5"/>
    <w:rsid w:val="00664113"/>
    <w:rsid w:val="00691579"/>
    <w:rsid w:val="00692C52"/>
    <w:rsid w:val="006A2CBD"/>
    <w:rsid w:val="006A3301"/>
    <w:rsid w:val="006A43D3"/>
    <w:rsid w:val="006A5973"/>
    <w:rsid w:val="006B4ACF"/>
    <w:rsid w:val="006C1A06"/>
    <w:rsid w:val="006C50A7"/>
    <w:rsid w:val="006D34AC"/>
    <w:rsid w:val="006E5A2E"/>
    <w:rsid w:val="006F51FA"/>
    <w:rsid w:val="0070065B"/>
    <w:rsid w:val="007216F7"/>
    <w:rsid w:val="00722745"/>
    <w:rsid w:val="00722ECC"/>
    <w:rsid w:val="00743689"/>
    <w:rsid w:val="0075033D"/>
    <w:rsid w:val="0076514F"/>
    <w:rsid w:val="00772184"/>
    <w:rsid w:val="007A1313"/>
    <w:rsid w:val="007A379A"/>
    <w:rsid w:val="007A64C6"/>
    <w:rsid w:val="007B48FE"/>
    <w:rsid w:val="007C071E"/>
    <w:rsid w:val="007C21D2"/>
    <w:rsid w:val="007C58AA"/>
    <w:rsid w:val="007D00B2"/>
    <w:rsid w:val="007D183D"/>
    <w:rsid w:val="007D1960"/>
    <w:rsid w:val="007D5384"/>
    <w:rsid w:val="007D7E44"/>
    <w:rsid w:val="007E6B4A"/>
    <w:rsid w:val="007F616A"/>
    <w:rsid w:val="00802433"/>
    <w:rsid w:val="0080463B"/>
    <w:rsid w:val="00834311"/>
    <w:rsid w:val="008373BC"/>
    <w:rsid w:val="00846655"/>
    <w:rsid w:val="008546FA"/>
    <w:rsid w:val="00855B9D"/>
    <w:rsid w:val="00861476"/>
    <w:rsid w:val="008630C7"/>
    <w:rsid w:val="008636EA"/>
    <w:rsid w:val="0087122F"/>
    <w:rsid w:val="008715CE"/>
    <w:rsid w:val="00891120"/>
    <w:rsid w:val="0089195E"/>
    <w:rsid w:val="008950C6"/>
    <w:rsid w:val="00895A37"/>
    <w:rsid w:val="00896FDD"/>
    <w:rsid w:val="008A53B3"/>
    <w:rsid w:val="008A79A5"/>
    <w:rsid w:val="008B22C3"/>
    <w:rsid w:val="008B23DC"/>
    <w:rsid w:val="008B3954"/>
    <w:rsid w:val="008C0AE1"/>
    <w:rsid w:val="008D501D"/>
    <w:rsid w:val="008E4AE6"/>
    <w:rsid w:val="008F31E9"/>
    <w:rsid w:val="008F43FC"/>
    <w:rsid w:val="00902E99"/>
    <w:rsid w:val="009035F4"/>
    <w:rsid w:val="00912844"/>
    <w:rsid w:val="0092796A"/>
    <w:rsid w:val="0093006D"/>
    <w:rsid w:val="00933720"/>
    <w:rsid w:val="009354F4"/>
    <w:rsid w:val="00957D9F"/>
    <w:rsid w:val="0097012F"/>
    <w:rsid w:val="00971F1C"/>
    <w:rsid w:val="00976C65"/>
    <w:rsid w:val="00980C96"/>
    <w:rsid w:val="009866F9"/>
    <w:rsid w:val="00993BEA"/>
    <w:rsid w:val="009A7B63"/>
    <w:rsid w:val="009B079B"/>
    <w:rsid w:val="009B0907"/>
    <w:rsid w:val="009C0F50"/>
    <w:rsid w:val="009D19BF"/>
    <w:rsid w:val="009D23F5"/>
    <w:rsid w:val="009D2A53"/>
    <w:rsid w:val="009E1711"/>
    <w:rsid w:val="009E1D6A"/>
    <w:rsid w:val="009F0B64"/>
    <w:rsid w:val="009F6D28"/>
    <w:rsid w:val="00A16BF8"/>
    <w:rsid w:val="00A372FB"/>
    <w:rsid w:val="00A5709D"/>
    <w:rsid w:val="00A5723D"/>
    <w:rsid w:val="00A633AD"/>
    <w:rsid w:val="00A728CF"/>
    <w:rsid w:val="00A77897"/>
    <w:rsid w:val="00A83EBF"/>
    <w:rsid w:val="00A8450E"/>
    <w:rsid w:val="00A85B41"/>
    <w:rsid w:val="00A862C5"/>
    <w:rsid w:val="00A90AC1"/>
    <w:rsid w:val="00A9344B"/>
    <w:rsid w:val="00AA1CA7"/>
    <w:rsid w:val="00AB4B2F"/>
    <w:rsid w:val="00AB5E1B"/>
    <w:rsid w:val="00AC3310"/>
    <w:rsid w:val="00AD22DE"/>
    <w:rsid w:val="00AD466A"/>
    <w:rsid w:val="00AE0AA1"/>
    <w:rsid w:val="00AE21E2"/>
    <w:rsid w:val="00AE3878"/>
    <w:rsid w:val="00AF4512"/>
    <w:rsid w:val="00B04A05"/>
    <w:rsid w:val="00B14004"/>
    <w:rsid w:val="00B21A05"/>
    <w:rsid w:val="00B37081"/>
    <w:rsid w:val="00B40F65"/>
    <w:rsid w:val="00B60D0A"/>
    <w:rsid w:val="00B61DEC"/>
    <w:rsid w:val="00B6395B"/>
    <w:rsid w:val="00B745CA"/>
    <w:rsid w:val="00B7754C"/>
    <w:rsid w:val="00B853F7"/>
    <w:rsid w:val="00B862F2"/>
    <w:rsid w:val="00B936EC"/>
    <w:rsid w:val="00B96CB4"/>
    <w:rsid w:val="00BB4865"/>
    <w:rsid w:val="00BC0C38"/>
    <w:rsid w:val="00BC3AB3"/>
    <w:rsid w:val="00BE1521"/>
    <w:rsid w:val="00BE1702"/>
    <w:rsid w:val="00BE6CFE"/>
    <w:rsid w:val="00BF466C"/>
    <w:rsid w:val="00BF6C94"/>
    <w:rsid w:val="00C1013F"/>
    <w:rsid w:val="00C10D83"/>
    <w:rsid w:val="00C11D1D"/>
    <w:rsid w:val="00C11F32"/>
    <w:rsid w:val="00C151F1"/>
    <w:rsid w:val="00C21C65"/>
    <w:rsid w:val="00C31515"/>
    <w:rsid w:val="00C51587"/>
    <w:rsid w:val="00C52448"/>
    <w:rsid w:val="00C640C3"/>
    <w:rsid w:val="00C64A67"/>
    <w:rsid w:val="00C76A04"/>
    <w:rsid w:val="00C83D2A"/>
    <w:rsid w:val="00C863A0"/>
    <w:rsid w:val="00C9435C"/>
    <w:rsid w:val="00C964C6"/>
    <w:rsid w:val="00CA46C3"/>
    <w:rsid w:val="00CB7009"/>
    <w:rsid w:val="00CD13C2"/>
    <w:rsid w:val="00CE097F"/>
    <w:rsid w:val="00CE3884"/>
    <w:rsid w:val="00CE4B09"/>
    <w:rsid w:val="00CE68A9"/>
    <w:rsid w:val="00CF3389"/>
    <w:rsid w:val="00D03DD5"/>
    <w:rsid w:val="00D1044B"/>
    <w:rsid w:val="00D146FD"/>
    <w:rsid w:val="00D22963"/>
    <w:rsid w:val="00D2480C"/>
    <w:rsid w:val="00D27CE7"/>
    <w:rsid w:val="00D32952"/>
    <w:rsid w:val="00D337AF"/>
    <w:rsid w:val="00D416B7"/>
    <w:rsid w:val="00D41983"/>
    <w:rsid w:val="00D45272"/>
    <w:rsid w:val="00D5025F"/>
    <w:rsid w:val="00D52AD6"/>
    <w:rsid w:val="00D55AAD"/>
    <w:rsid w:val="00D562C2"/>
    <w:rsid w:val="00D65BBD"/>
    <w:rsid w:val="00D67BF2"/>
    <w:rsid w:val="00D73BA0"/>
    <w:rsid w:val="00D775C9"/>
    <w:rsid w:val="00D81287"/>
    <w:rsid w:val="00D83043"/>
    <w:rsid w:val="00D872DB"/>
    <w:rsid w:val="00D91723"/>
    <w:rsid w:val="00D92389"/>
    <w:rsid w:val="00D93C1D"/>
    <w:rsid w:val="00DC2192"/>
    <w:rsid w:val="00DD511E"/>
    <w:rsid w:val="00DD528F"/>
    <w:rsid w:val="00DF5866"/>
    <w:rsid w:val="00E047BA"/>
    <w:rsid w:val="00E113E9"/>
    <w:rsid w:val="00E135FC"/>
    <w:rsid w:val="00E3313B"/>
    <w:rsid w:val="00E51276"/>
    <w:rsid w:val="00E554BB"/>
    <w:rsid w:val="00E62419"/>
    <w:rsid w:val="00E63686"/>
    <w:rsid w:val="00E84DC1"/>
    <w:rsid w:val="00E9444E"/>
    <w:rsid w:val="00EB066E"/>
    <w:rsid w:val="00EC109E"/>
    <w:rsid w:val="00EE381A"/>
    <w:rsid w:val="00F04F54"/>
    <w:rsid w:val="00F11F33"/>
    <w:rsid w:val="00F126B4"/>
    <w:rsid w:val="00F17118"/>
    <w:rsid w:val="00F24E9E"/>
    <w:rsid w:val="00F27B4D"/>
    <w:rsid w:val="00F302F2"/>
    <w:rsid w:val="00F3034F"/>
    <w:rsid w:val="00F522AD"/>
    <w:rsid w:val="00F55613"/>
    <w:rsid w:val="00F5654F"/>
    <w:rsid w:val="00F667DE"/>
    <w:rsid w:val="00F76C35"/>
    <w:rsid w:val="00F833C5"/>
    <w:rsid w:val="00F85514"/>
    <w:rsid w:val="00F863CD"/>
    <w:rsid w:val="00F91ED0"/>
    <w:rsid w:val="00FC14CE"/>
    <w:rsid w:val="00FC6212"/>
    <w:rsid w:val="00FD45C7"/>
    <w:rsid w:val="00FD4D32"/>
    <w:rsid w:val="00FE2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037267-AAB7-4ABE-8FD0-36CAF9EDD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0B6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9F0B64"/>
    <w:pPr>
      <w:ind w:left="720"/>
      <w:contextualSpacing/>
    </w:pPr>
  </w:style>
  <w:style w:type="character" w:customStyle="1" w:styleId="fontstyle01">
    <w:name w:val="fontstyle01"/>
    <w:basedOn w:val="DefaultParagraphFont"/>
    <w:rsid w:val="009F0B64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basedOn w:val="DefaultParagraphFont"/>
    <w:link w:val="ListParagraph"/>
    <w:uiPriority w:val="34"/>
    <w:rsid w:val="00CB7009"/>
  </w:style>
  <w:style w:type="character" w:styleId="Strong">
    <w:name w:val="Strong"/>
    <w:basedOn w:val="DefaultParagraphFont"/>
    <w:uiPriority w:val="22"/>
    <w:qFormat/>
    <w:rsid w:val="0027765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678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14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476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171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71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5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3B3"/>
  </w:style>
  <w:style w:type="paragraph" w:styleId="Footer">
    <w:name w:val="footer"/>
    <w:basedOn w:val="Normal"/>
    <w:link w:val="FooterChar"/>
    <w:uiPriority w:val="99"/>
    <w:unhideWhenUsed/>
    <w:rsid w:val="008A5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3B3"/>
  </w:style>
  <w:style w:type="table" w:customStyle="1" w:styleId="TableGrid2">
    <w:name w:val="Table Grid2"/>
    <w:basedOn w:val="TableNormal"/>
    <w:next w:val="TableGrid"/>
    <w:uiPriority w:val="39"/>
    <w:rsid w:val="001729A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rsid w:val="00376583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3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07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111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56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7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59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4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27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4544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50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09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105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454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89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01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0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73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55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49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5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KU ICT</cp:lastModifiedBy>
  <cp:revision>2</cp:revision>
  <dcterms:created xsi:type="dcterms:W3CDTF">2023-04-13T05:52:00Z</dcterms:created>
  <dcterms:modified xsi:type="dcterms:W3CDTF">2023-04-13T05:52:00Z</dcterms:modified>
</cp:coreProperties>
</file>